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280059" w14:textId="7877648F" w:rsidR="00EC0D9C" w:rsidRPr="00B11E83" w:rsidRDefault="00EC0D9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ПРИЛОГ 2</w:t>
      </w:r>
    </w:p>
    <w:p w14:paraId="1759B0EC" w14:textId="77777777" w:rsidR="00EC0D9C" w:rsidRPr="00B11E83" w:rsidRDefault="00EC0D9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D3FF315" w14:textId="77777777" w:rsidR="00B11E83" w:rsidRDefault="00B11E8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23033988" w14:textId="0CB0B9A4" w:rsidR="00364243" w:rsidRPr="00B11E83" w:rsidRDefault="0036424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И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З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Ј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В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</w:p>
    <w:p w14:paraId="4DC2CDA1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5576E4F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62F97DA" w14:textId="630C8D8D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Ја, _____________________________________________, број ЛК __________________</w:t>
      </w:r>
      <w:r w:rsidR="008F0646">
        <w:rPr>
          <w:rFonts w:ascii="Times New Roman" w:hAnsi="Times New Roman" w:cs="Times New Roman"/>
          <w:sz w:val="24"/>
          <w:szCs w:val="24"/>
          <w:lang w:val="sr-Cyrl-RS"/>
        </w:rPr>
        <w:t>___</w:t>
      </w:r>
      <w:bookmarkStart w:id="0" w:name="_GoBack"/>
      <w:bookmarkEnd w:id="0"/>
    </w:p>
    <w:p w14:paraId="2AE16727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(име и презиме)                                                       (број личне карте)</w:t>
      </w:r>
    </w:p>
    <w:p w14:paraId="243F1EA8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  <w:lang w:val="sr-Cyrl-RS"/>
        </w:rPr>
      </w:pPr>
    </w:p>
    <w:p w14:paraId="2487E48E" w14:textId="797260C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законски заступник привредног субјекта____________________________________</w:t>
      </w:r>
      <w:r w:rsidR="007A1085" w:rsidRPr="00B11E83">
        <w:rPr>
          <w:rFonts w:ascii="Times New Roman" w:hAnsi="Times New Roman" w:cs="Times New Roman"/>
          <w:sz w:val="24"/>
          <w:szCs w:val="24"/>
          <w:lang w:val="sr-Cyrl-RS"/>
        </w:rPr>
        <w:t>______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0C57E70B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                                                    (назив привредног субјекта)</w:t>
      </w:r>
    </w:p>
    <w:p w14:paraId="2347411A" w14:textId="7AF7C29F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матични број: _____________, изјављујем да прихватам све услове наведене у Јавном </w:t>
      </w:r>
      <w:r w:rsidR="006252ED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озиву </w:t>
      </w:r>
      <w:r w:rsidR="005B67F8" w:rsidRPr="005B67F8">
        <w:rPr>
          <w:rFonts w:ascii="Times New Roman" w:hAnsi="Times New Roman" w:cs="Times New Roman"/>
          <w:sz w:val="24"/>
          <w:szCs w:val="24"/>
          <w:lang w:val="sr-Cyrl-RS"/>
        </w:rPr>
        <w:t xml:space="preserve">за учешће директних корисника (привредних субјеката) у спровођењу мера енергетске санације  породичних кућа и станова на територији општине </w:t>
      </w:r>
      <w:r w:rsidR="008F0646">
        <w:rPr>
          <w:rFonts w:ascii="Times New Roman" w:hAnsi="Times New Roman" w:cs="Times New Roman"/>
          <w:sz w:val="24"/>
          <w:szCs w:val="24"/>
          <w:lang w:val="sr-Cyrl-RS"/>
        </w:rPr>
        <w:t>Пожега.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7F994D72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73D07CC" w14:textId="77777777" w:rsidR="00364243" w:rsidRPr="00B11E83" w:rsidRDefault="00364243" w:rsidP="00B11E83">
      <w:pPr>
        <w:spacing w:after="0" w:line="276" w:lineRule="auto"/>
        <w:ind w:firstLine="540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Такође изјављујем, под пуном материјалном и кривичном одговорношћу, да:</w:t>
      </w:r>
    </w:p>
    <w:p w14:paraId="3B6100D7" w14:textId="54F6D80F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су сви дати наводи у пријави и пратећој документацији истинити, потпуни и одговарају стварном стању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61A2411C" w14:textId="1CF680DE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ривредном субјекту 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није изречена ни трајна, ни привремена правоснажна мера забране обављања де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латности у последње две године;</w:t>
      </w:r>
    </w:p>
    <w:p w14:paraId="28A8BCCB" w14:textId="0B87884C" w:rsidR="00364243" w:rsidRPr="00B11E83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 xml:space="preserve">правноснажно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>кривична дела против права по основу рада,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кривичних дела као чланови организоване криминалне груп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22B65EBF" w14:textId="3C8A053C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е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уписан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 2 г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>одине од дана подношења пријав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95D7737" w14:textId="5777F91F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ниј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д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над њим ни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AC5BB21" w14:textId="1113B232" w:rsidR="004C4D41" w:rsidRPr="00B11E83" w:rsidRDefault="00B4420F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оседу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атесте за материјале и производе које продају и уграђуј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D055B74" w14:textId="34F1EE1A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8192579" w14:textId="6614AA42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н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енерги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lastRenderedPageBreak/>
        <w:t xml:space="preserve">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;</w:t>
      </w:r>
    </w:p>
    <w:p w14:paraId="7293F1F9" w14:textId="1FAD8202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д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колекторе од минимално десет година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)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2A415F5" w14:textId="0B4CC143" w:rsidR="004C4D41" w:rsidRPr="00B11E83" w:rsidRDefault="00B4420F" w:rsidP="00C72449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ће понуђени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рок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грађанима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изност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минимум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60 дан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E46A7C4" w14:textId="3480B2AD" w:rsidR="00FC6793" w:rsidRPr="00B11E83" w:rsidRDefault="00FC6793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 привредни субјект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B4420F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су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авно доступни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 (</w:t>
      </w:r>
      <w:hyperlink r:id="rId11" w:history="1">
        <w:r w:rsidRPr="00B11E83">
          <w:rPr>
            <w:rStyle w:val="Hyperlink"/>
            <w:rFonts w:ascii="Times New Roman" w:hAnsi="Times New Roman" w:cs="Times New Roman"/>
            <w:sz w:val="24"/>
            <w:szCs w:val="24"/>
            <w:lang w:val="sr-Latn-CS"/>
          </w:rPr>
          <w:t>www.mre.gov.rs</w:t>
        </w:r>
      </w:hyperlink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),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и то:</w:t>
      </w:r>
    </w:p>
    <w:p w14:paraId="279F022A" w14:textId="77777777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Правилник о раду на пројекту“;</w:t>
      </w:r>
    </w:p>
    <w:p w14:paraId="1A22D7C2" w14:textId="77777777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 и</w:t>
      </w:r>
    </w:p>
    <w:p w14:paraId="45BBE06E" w14:textId="77777777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.</w:t>
      </w:r>
    </w:p>
    <w:p w14:paraId="525C6D81" w14:textId="77777777" w:rsidR="00FC6793" w:rsidRPr="00B11E83" w:rsidRDefault="00FC6793" w:rsidP="00FC6793">
      <w:pPr>
        <w:pStyle w:val="ListParagraph"/>
        <w:spacing w:after="0" w:line="276" w:lineRule="auto"/>
        <w:ind w:left="900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</w:p>
    <w:p w14:paraId="6C5F879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7E2AA5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DC7786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86409FA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Датум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  <w:t>____________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  <w:t>Потпис законског заступника</w:t>
      </w:r>
    </w:p>
    <w:p w14:paraId="50DF7298" w14:textId="77777777" w:rsidR="00364243" w:rsidRPr="00B11E83" w:rsidRDefault="00364243" w:rsidP="00364243">
      <w:pPr>
        <w:tabs>
          <w:tab w:val="left" w:pos="1250"/>
        </w:tabs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273C0298" w14:textId="77777777" w:rsidR="00364243" w:rsidRPr="00B11E83" w:rsidRDefault="00364243" w:rsidP="00364243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49110112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2C62E0EA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85B2E86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0D14A96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CB32B9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309BCD32" w14:textId="77777777" w:rsidR="00273B83" w:rsidRPr="00CB75D9" w:rsidRDefault="00273B83" w:rsidP="00364243">
      <w:pPr>
        <w:jc w:val="right"/>
        <w:rPr>
          <w:rFonts w:ascii="Times New Roman" w:hAnsi="Times New Roman" w:cs="Times New Roman"/>
          <w:lang w:val="sr-Cyrl-RS"/>
        </w:rPr>
      </w:pPr>
    </w:p>
    <w:sectPr w:rsidR="00273B83" w:rsidRPr="00CB75D9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3AD922" w14:textId="77777777" w:rsidR="002A4875" w:rsidRDefault="002A4875" w:rsidP="008A6F6C">
      <w:pPr>
        <w:spacing w:after="0" w:line="240" w:lineRule="auto"/>
      </w:pPr>
      <w:r>
        <w:separator/>
      </w:r>
    </w:p>
  </w:endnote>
  <w:endnote w:type="continuationSeparator" w:id="0">
    <w:p w14:paraId="748BB3CF" w14:textId="77777777" w:rsidR="002A4875" w:rsidRDefault="002A4875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158E60" w14:textId="77777777" w:rsidR="002A4875" w:rsidRDefault="002A4875" w:rsidP="008A6F6C">
      <w:pPr>
        <w:spacing w:after="0" w:line="240" w:lineRule="auto"/>
      </w:pPr>
      <w:r>
        <w:separator/>
      </w:r>
    </w:p>
  </w:footnote>
  <w:footnote w:type="continuationSeparator" w:id="0">
    <w:p w14:paraId="0911D4B8" w14:textId="77777777" w:rsidR="002A4875" w:rsidRDefault="002A4875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86A2C2" w14:textId="77777777" w:rsidR="00B11E83" w:rsidRPr="00B11E83" w:rsidRDefault="00B11E83" w:rsidP="00B11E83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  <w:r w:rsidRPr="00B11E83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14:paraId="280EE9F6" w14:textId="77777777" w:rsidR="00B11E83" w:rsidRDefault="00B11E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45BD6"/>
    <w:rsid w:val="00053B09"/>
    <w:rsid w:val="000772D2"/>
    <w:rsid w:val="0009375D"/>
    <w:rsid w:val="00094CF5"/>
    <w:rsid w:val="000960D1"/>
    <w:rsid w:val="000A12C0"/>
    <w:rsid w:val="000A29DE"/>
    <w:rsid w:val="000C3FDD"/>
    <w:rsid w:val="000C7202"/>
    <w:rsid w:val="000D566E"/>
    <w:rsid w:val="000D7E2A"/>
    <w:rsid w:val="000E1196"/>
    <w:rsid w:val="000F41C6"/>
    <w:rsid w:val="001134A7"/>
    <w:rsid w:val="001177DB"/>
    <w:rsid w:val="00126C2F"/>
    <w:rsid w:val="001703EB"/>
    <w:rsid w:val="00171D78"/>
    <w:rsid w:val="00186020"/>
    <w:rsid w:val="001B70DB"/>
    <w:rsid w:val="001C4675"/>
    <w:rsid w:val="001D1F12"/>
    <w:rsid w:val="001D3D5A"/>
    <w:rsid w:val="001E20C1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A4875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716E7"/>
    <w:rsid w:val="003734C4"/>
    <w:rsid w:val="00374326"/>
    <w:rsid w:val="00392223"/>
    <w:rsid w:val="00392B09"/>
    <w:rsid w:val="003A3741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B3604"/>
    <w:rsid w:val="004B5A70"/>
    <w:rsid w:val="004C24EA"/>
    <w:rsid w:val="004C4D41"/>
    <w:rsid w:val="004D3189"/>
    <w:rsid w:val="004D4559"/>
    <w:rsid w:val="004E58C0"/>
    <w:rsid w:val="00513019"/>
    <w:rsid w:val="005146C8"/>
    <w:rsid w:val="005267EC"/>
    <w:rsid w:val="00541CBD"/>
    <w:rsid w:val="0054441B"/>
    <w:rsid w:val="0055220F"/>
    <w:rsid w:val="005544E7"/>
    <w:rsid w:val="0056283D"/>
    <w:rsid w:val="0056740E"/>
    <w:rsid w:val="0057038C"/>
    <w:rsid w:val="005736D7"/>
    <w:rsid w:val="005902C6"/>
    <w:rsid w:val="005A1365"/>
    <w:rsid w:val="005A7BCB"/>
    <w:rsid w:val="005B1C4E"/>
    <w:rsid w:val="005B67F8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252ED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8F0646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66CC5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11E83"/>
    <w:rsid w:val="00B2281B"/>
    <w:rsid w:val="00B4147D"/>
    <w:rsid w:val="00B41A15"/>
    <w:rsid w:val="00B4420F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677C2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68D"/>
    <w:rsid w:val="00D8362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C6793"/>
    <w:rsid w:val="00FE05DB"/>
    <w:rsid w:val="00FF5F34"/>
    <w:rsid w:val="1EE49F5B"/>
    <w:rsid w:val="6102DF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1B76C2"/>
  <w15:docId w15:val="{8C1C47E6-2B36-4FB2-9059-16D325C5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mre.gov.rs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76AFB9-053A-4406-A730-2A73047A37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A7D6DB9-9459-40BB-B0EA-E25F634B69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C581647-C917-4794-8E26-C343047F14C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E9A572C-E3E4-4D0D-8D28-50D15FB971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491</Words>
  <Characters>280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user</cp:lastModifiedBy>
  <cp:revision>6</cp:revision>
  <cp:lastPrinted>2022-04-13T17:00:00Z</cp:lastPrinted>
  <dcterms:created xsi:type="dcterms:W3CDTF">2023-08-11T08:53:00Z</dcterms:created>
  <dcterms:modified xsi:type="dcterms:W3CDTF">2023-08-16T0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